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D921B" w14:textId="091804F9" w:rsidR="00592727" w:rsidRDefault="0011415D">
      <w:r>
        <w:t>I talked with my roommate about Elder Jeffrey R. Holland</w:t>
      </w:r>
      <w:r w:rsidR="00FF55A6">
        <w:t>'s</w:t>
      </w:r>
      <w:r>
        <w:t xml:space="preserve"> talk, “Of Souls, Symbols, and Sacraments”, and we listen all the videos and I read few scriptures.  </w:t>
      </w:r>
      <w:r w:rsidR="000E00AB">
        <w:t>I was talking with what is wrong with kissing on a first date. So, we were saying we got to make a move to tell your date that we are interested will be willing to go on a second date. We were talking how we can let our partner that you like them without making any kind of touch on their private parts or passionate kissing. We were ta</w:t>
      </w:r>
      <w:r w:rsidR="009854D5">
        <w:t>l</w:t>
      </w:r>
      <w:r w:rsidR="000E00AB">
        <w:t>king how holding hands can give good sign</w:t>
      </w:r>
      <w:r w:rsidR="00FF55A6">
        <w:t>s</w:t>
      </w:r>
      <w:r w:rsidR="000E00AB">
        <w:t xml:space="preserve"> of you are interested </w:t>
      </w:r>
      <w:r w:rsidR="009854D5">
        <w:t>but would not cross that limit.</w:t>
      </w:r>
    </w:p>
    <w:p w14:paraId="6376762A" w14:textId="55F2499C" w:rsidR="009854D5" w:rsidRDefault="009854D5">
      <w:r>
        <w:t>We also how having passionate kissing can lead to sex or even the relation</w:t>
      </w:r>
      <w:r w:rsidR="00FF55A6">
        <w:t>ship</w:t>
      </w:r>
      <w:r>
        <w:t xml:space="preserve"> that you wouldn’t have been in if you </w:t>
      </w:r>
      <w:r w:rsidR="00FF55A6">
        <w:t>did</w:t>
      </w:r>
      <w:r>
        <w:t xml:space="preserve"> not get pregnant. Sometime</w:t>
      </w:r>
      <w:r w:rsidR="00FF55A6">
        <w:t>s</w:t>
      </w:r>
      <w:r>
        <w:t xml:space="preserve"> people have sex when they start serious dating, those sex can lead to unwanted pregnancy and unwanted child/marriage. </w:t>
      </w:r>
    </w:p>
    <w:p w14:paraId="7A443397" w14:textId="3450BB59" w:rsidR="00FF55A6" w:rsidRDefault="00FF55A6">
      <w:proofErr w:type="gramStart"/>
      <w:r>
        <w:t>And also</w:t>
      </w:r>
      <w:proofErr w:type="gramEnd"/>
      <w:r>
        <w:t xml:space="preserve">, we talked about how being central to a physical relationship can make it harder for one to get off. Lots of us especially teenagers and adult go through this problem. Sometimes we are with a person knowing that they are bad influence on us because we are so much concert our physical pleasure. It can basically lead to liking </w:t>
      </w:r>
      <w:bookmarkStart w:id="0" w:name="_GoBack"/>
      <w:bookmarkEnd w:id="0"/>
      <w:r>
        <w:t xml:space="preserve">that person and spending rest of eternity with them knowing that they are not the right one you want. In those </w:t>
      </w:r>
      <w:proofErr w:type="gramStart"/>
      <w:r>
        <w:t>cases</w:t>
      </w:r>
      <w:proofErr w:type="gramEnd"/>
      <w:r>
        <w:t xml:space="preserve"> usually one has to compromise for eternity. </w:t>
      </w:r>
    </w:p>
    <w:p w14:paraId="1BDF3624" w14:textId="77777777" w:rsidR="000E00AB" w:rsidRDefault="000E00AB"/>
    <w:sectPr w:rsidR="000E00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Dc3NDcwMTEysjRR0lEKTi0uzszPAykwqgUAUN5TMywAAAA="/>
  </w:docVars>
  <w:rsids>
    <w:rsidRoot w:val="00D15126"/>
    <w:rsid w:val="000E00AB"/>
    <w:rsid w:val="0011415D"/>
    <w:rsid w:val="00592727"/>
    <w:rsid w:val="009854D5"/>
    <w:rsid w:val="00D15126"/>
    <w:rsid w:val="00FF5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97DBD"/>
  <w15:chartTrackingRefBased/>
  <w15:docId w15:val="{AD17F64B-A28B-44F9-A7BC-E355329DF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1</Pages>
  <Words>202</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11-12T04:48:00Z</dcterms:created>
  <dcterms:modified xsi:type="dcterms:W3CDTF">2019-11-12T08:20:00Z</dcterms:modified>
</cp:coreProperties>
</file>